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་ཆེན་པོ་རྣམས་བསྒྲུབས་ཏེ་མི་བཟད་པ་ཙི་ཙི་ཛྭ་ལའི་ནད་ལས་ཐར་བར་འདོད་པའི་སྒྲུབ་པ་པོ་དམ་ཚིག་དང་ལྡན་པས། དཀྱིལ་འཁོར་སྔ་མ་བཞིན་དུ་བྲིས་ལ་མཆོད་པ་ཇི་ལྟར་འབྱོར་པ་བཞིན་བཤམས་ལ། །​གཙོ་བོའི་བསྙེན་པ་ཅི་རིགས་པར་བཟླས་ལ། མཆོད་པ་དང་བསྟོད་པ་བྱ། དེ་ནས་ཀླུ་ཆེན་པོ་རང་བཞིན་གྱི་གནས་ནས་གཟུགས་བརྙན་གྱི་དཀྱིལ་འཁོར་དུ་སྤྱན་དྲངས་ལ། དེ་ལ་མཆོད་པ་དབུལ་ལོ། །​དེ་ནས་ཀླུ་བརྒྱད་ཀྱི་གཏོར་མ་ལ་བཾ་ལས་ཡེ་ཤེས་ཀྱི་ཆུ་རྒྱུན་བབས་ཏེ་སྔ་མ་ལྟར་ཕུལ་ལ། དེ་ནས་ཀླུ་བརྒྱད་ཀྱི་དཀྱིལ་འཁོར་དེ་བདག་ཉིད་རྡོ་རྗེ་རྣམ་འཇོམས་ཀྱི་ང་རྒྱལ་དང་ལྡན་པས་ལག་མཐིལ་གཉིས་སུ་བསྒོམས་པས། དེ་ནས་ཁ་སྦྱར་ཏེ་ཕུད་ཅེས་པ་ལན་འབུམ་བཟླས་ཏེ། ཀླུ་རྣམས་ལ་འོ་མ་རྩི་སྨན་སྣ་ཚོགས་པས་མཆོད་ཅིང་། དུག་ཐམས་ཅད་ཕྱུངས་ཤིག་ཅེས་སྨན་གྱིས་མཆོད་པ་རྒྱས་པར་དབུལ་ལོ། །​དེ་ལྟར་བསྙེན་པ་རྫོགས་ནས། སྒྲུབ་པ་དངོས་ནི་ཀླུ་ཆེན་པོ་བརྒྱད་ལ་སོགས་པ་བག་ཟན་ལས་ཀླུའི་གཟུགས་སྣ་ཚོགས་པ་བྱས་ཏེ། བཙག་རམས་ལ་སོགས་པས་བསྒྱུར་ལ། ཁམ་ཕོར་ཁ་སྦྱོར་དུ་བཅུག་སྟེ། རྩི་སྨན་དང་། འོ་མ་དང་ལྡན་པས་ཀླུ་བརྒྱད་ཀྱི་སྙིང་པོ་བརྒྱ་རྩ་བརྒྱད་བཟླས། བསྟོད་པ་ཅི་རིགས་པར་བྱས་ལ། གང་འདོད་པའི་ས་ཕྱོགས་སུ་དཀྱིལ་འཁོར་དང་བཅས་པ་སའི་གཏིང་དུ་སྦའོ། །​དེ་ལྟར་བྱས་པས་ཀླུ་རྣམས་ཀྱིས་ལེགས་པ་སྟེར་བར་འགྱུར་རོ། །​ཀླུ་སྒྲུབ་རིན་པོ་ཆེ་དབྱིག་སྒྲུབ་ཅེས་བྱ་བ། 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46Z</dcterms:created>
  <dcterms:modified xsi:type="dcterms:W3CDTF">2023-09-10T18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